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จีรนันท์) กลับมาพบกันอีกรอบหนึ่งแล้วนะคะ สำหรับกิจกรรมวันนี้ค่ะ</w:t>
      </w:r>
    </w:p>
    <w:p>
      <w:pPr>
        <w:pStyle w:val="BodyText"/>
      </w:pPr>
      <w:r>
        <w:t xml:space="preserve">(คุณเพลงรบ) คนพิการด้วยความร่วมมือของทุกภาคส่วนครับ</w:t>
      </w:r>
    </w:p>
    <w:p>
      <w:pPr>
        <w:pStyle w:val="BodyText"/>
      </w:pPr>
      <w:r>
        <w:t xml:space="preserve">(คุณจีรนันท์) ใช่แล้วค่ะ</w:t>
      </w:r>
    </w:p>
    <w:p>
      <w:pPr>
        <w:pStyle w:val="BodyText"/>
      </w:pPr>
      <w:r>
        <w:t xml:space="preserve">(คุณเพลงรบ) วันนี้เรามีความร่วมมือของทุกภาคส่วนจริง ๆ เรามีบริหาที่เรียกว่าเราเองนี่นะ จะต้องไปใช้บริการบ่อย ๆ เพราะท่าน เพราะว่าเดี๋ยวช่วงนี้นะคะ จะนำทุกท่านเข้าสู่พิธีรับมอบรถเข็นนะคะ จำนวน 100 คันค่ะ เพราะฉะนั้น เราเริ่มกิจกรรมในช่วงนี้กันเลยนะคะ สำหรับผู้ที่จะมอบรถเข็นในวันนี้นะคะ ท่านแรกค่ะ ท่านผู้บริหารในนามเซ็นทรัลกรุ๊ป นะคะ ดร.ชาติชาย นรเศรษฐาภรณ์ เรียนเชิญนะคะ บนเวทีค่ะ ท่านต่อมาค่ะ กลุ่มเซ็นทรัลค่ะ และอีกท่านนะคะ คุณอัมพร ผู้ช่วยกรรมการใหญ่ บริษัท CRT ไทยวัสดุจำกัด ขอเรียนเชิญครับ</w:t>
      </w:r>
    </w:p>
    <w:p>
      <w:pPr>
        <w:pStyle w:val="BodyText"/>
      </w:pPr>
      <w:r>
        <w:t xml:space="preserve">(คุณจีรนันท์) ขอเรียนเชิญทั้ง 3 ท่านเลยค่ะ รับมอบในวันนี้นะครับ ขอเรียนเชิญท่านปลัดฯ ของเรานะครับ ปลัดกระทรวงการพัฒนาสังคมและความมั่นคงของมนุษย์นะครับ ท่านอนุกูล ปีดแก้ว ท่านปลัดกระทรวงการพัฒนาสังคมและความมั่นคงของมนุษย์ ท่านกันตพงศ์ รังษีสว่าง ครับ และอีกหนึ่งท่านครับ กรมส่งเสริมและพัฒนาคุณภาพชีวิตคนพิการ ท่านสนธยา บุณยภูษิต ขอเรียนเชิญและขอเสียงปรบมือทั้ง 3 ท่านที่ได้นำเรียนไปนะครับ จะเป็นผู้รับมอบรถเข็นนะครับ</w:t>
      </w:r>
    </w:p>
    <w:p>
      <w:pPr>
        <w:pStyle w:val="BodyText"/>
      </w:pPr>
      <w:r>
        <w:t xml:space="preserve">(คุณจีรนันท์) ค่ะ และนอกจากนี้นะคะ วันนี้เรามีตัวแทนคนพิการ 10 ท่านนะคะ ที่จะมาร่วมรับมอบในครั้งนี้ ตอนนี้ทีมงานของเราก็นี่ค่ะ ทุกท่านมาแล้วนะคะ 10 ท่านในวันนี้ค่ะ</w:t>
      </w:r>
    </w:p>
    <w:p>
      <w:pPr>
        <w:pStyle w:val="BodyText"/>
      </w:pPr>
      <w:r>
        <w:t xml:space="preserve">(คุณเพลงรบ) เรียกได้ว่าเป็นการสนับสนุนอย่างต่อเนื่องนะครับ แล้วก็เป็นอุปกรณ์ที่จำเป็นต่อคนพิการ เมื่อมีวีลแชร์แล้ว เขาจะสามารถสัญจรได้ง่ายขึ้น ความพิการหรือข้อแม้ในการเดินทางจะน้อยลง</w:t>
      </w:r>
    </w:p>
    <w:p>
      <w:pPr>
        <w:pStyle w:val="BodyText"/>
      </w:pPr>
      <w:r>
        <w:t xml:space="preserve">(คุณจีรนันท์) ใช่ค่ะ เราได้เห็นภาพแบบนี้ แล้วก็อบอุ่นใจไปด้วยนะคะ</w:t>
      </w:r>
    </w:p>
    <w:p>
      <w:pPr>
        <w:pStyle w:val="BodyText"/>
      </w:pPr>
      <w:r>
        <w:t xml:space="preserve">(คุณเพลงรบ) ใช่ครับ ต้องขอขอบพระคุณทางเอกชนด้วยนะครับ ที่ได้เล็งเห็นความสำคัญนะครับ ก็เรียกได้ว่านะครับ การที่ได้รับรถเข็นวีลแชร์นี้นะครับ ก็เป็นอีกหนึ่งอย่างที่คนพิการมีความจำเป็นจะต้องใช้ในการดำรงชีวิตด้วย</w:t>
      </w:r>
    </w:p>
    <w:p>
      <w:pPr>
        <w:pStyle w:val="BodyText"/>
      </w:pPr>
      <w:r>
        <w:t xml:space="preserve">(คุณจีรนันท์) และอย่างที่เราได้เห็นนะคะ ว่าค่ะ ต้องขอบพระคุณนะคะ มูลนิธิเตียงจิราธิวัฒน์ ที่นำมามอบให้กับคนพิการผ่านทางกระทรวงการพัฒนาสังคมและความมั่นคงของมนุษย์นะคะ ซึ่งในวันนี้นะคะ นอกจากทางด้านของผู้บริหารนะคะ ในนามของเซลทรัลกรุ๊ปแล้ว เราก็ได้รับเกียรติจากท่านปลัดมาเป็นผู้รับมอบด้วย</w:t>
      </w:r>
    </w:p>
    <w:p>
      <w:pPr>
        <w:pStyle w:val="BodyText"/>
      </w:pPr>
      <w:r>
        <w:t xml:space="preserve">(คุณเพลงรบ) ครับผม และแน่นอนนะครับ ทางกระทรวงการพัฒนาสังคมและความมั่นคงของมนุษย์ วันนี้รับมอบถึง 100 คัน และจะนำ 100 คันนี้นะครับ ไปส่งต่อให้ผู้พิการอย่างคุ้มค่าและเหมาะสมที่สุด ขอเสียงปรบมือให้ทั้ง 2 หน่วยงานด้วยครับ</w:t>
      </w:r>
    </w:p>
    <w:p>
      <w:pPr>
        <w:pStyle w:val="BodyText"/>
      </w:pPr>
      <w:r>
        <w:t xml:space="preserve">(คุณจีรนันท์) ขอขอบพระคุณนะคะ สำหรับมอบรถเข็นในครั้งนี้ ยังไม่หมดเพียงเท่านี้ค่ะ เรายังมีการมอบรถขายไอศกรีมด้วย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จีรนันท์) เพราะฉะนั้น ขออนุญาตเรียนเชิญท่านผู้บริหารกระทรวงการพัฒนาสังคมและความมั่นคงของมนุษย์นะคะ</w:t>
      </w:r>
    </w:p>
    <w:p>
      <w:pPr>
        <w:pStyle w:val="BodyText"/>
      </w:pPr>
      <w:r>
        <w:t xml:space="preserve">(คุณเพลงรบ) บริเวณด้านล่าง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เดี๋ยวท่านทั้ง 3 ท่านขอเรียนเชิญบริเวณด้านหน้า ด้านล่างเวทีนะครับ เพื่อที่เราจะมีอีก 1 Gimmick มอบรถขายไอศกรีม แน่นอนว่าเป็นอีก 1 สิ่งในการประกอบอาชีพ</w:t>
      </w:r>
    </w:p>
    <w:p>
      <w:pPr>
        <w:pStyle w:val="BodyText"/>
      </w:pPr>
      <w:r>
        <w:t xml:space="preserve">(คุณจีรนันท์) ถูกต้องค่ะ และวันนี้นะคะ ต้องขอขอบคุณด้วยนะคะ สำหรับคนที่จะมอบรถขายไอศกรีมนะคะ ขอเรียนเชิญด้วยค่ะ คุณมณฑา คงเครือพันธ์ นะคะ BEO Nestle Ice cream นะคะ ท่านต่อมาค่ะ คุณนิชานาถ ตรสุทรรศน์ นะคะ Supply Chain Manager เกวลี ศิริกันวงนะคะ เพื่อที่จะได้มอบรถขายไอศกรีมค่ะ</w:t>
      </w:r>
    </w:p>
    <w:p>
      <w:pPr>
        <w:pStyle w:val="BodyText"/>
      </w:pPr>
      <w:r>
        <w:t xml:space="preserve">(คุณเพลงรบ) นอกจากจะมีในส่วนของทางเนื่องจากเนสท์เล่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ด้านหน้าเวทีก็ยังมีท่านปลัดกระทรวงนะครับ ท่านรองปลัดฯ นะครับ แล้วก็ท่านอธิบดีกรมส่งเสริมและพัฒนาคุณภาพชีวิตคนพิการ ทั้ง 2 ท่านนะครับ ที่อยู่บริเวณด้านหน้านะครับ เอาล่ะครับ ผู้ที่ได้รับเหมือนรางวัลใหญ่นะครับ เป็นรางวัลนะครับ ที่เรียกได้ว่าเป็นอีก 1 สิ่งที่ใช้ประกอบสัมมาอาชีพ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ขอเรียนเชิญคุณธาดา อิ่มเต็มทรัพย์ ครับ</w:t>
      </w:r>
    </w:p>
    <w:p>
      <w:pPr>
        <w:pStyle w:val="BodyText"/>
      </w:pPr>
      <w:r>
        <w:t xml:space="preserve">(คุณจีรนันท์) อยู่ไหนเอ่ย มาแล้วค่ะ และขอเชิญรถขายไอศกรีม เนสท์เล่ นะคะ ให้เห็น ๆ กันไปเลยว่ารถน่ารักขนาดไหน</w:t>
      </w:r>
    </w:p>
    <w:p>
      <w:pPr>
        <w:pStyle w:val="BodyText"/>
      </w:pPr>
      <w:r>
        <w:t xml:space="preserve">(คุณเพลงรบ) มอบกันในนี้เลยเหอครับ เลยว่ารถน่ารักขนาดไหน</w:t>
      </w:r>
    </w:p>
    <w:p>
      <w:pPr>
        <w:pStyle w:val="BodyText"/>
      </w:pPr>
      <w:r>
        <w:t xml:space="preserve">(คุณเพลงรบ) มอบกันในนี้เลยเหอครับ ให้กับเนสท์เล่ด้วย</w:t>
      </w:r>
    </w:p>
    <w:p>
      <w:pPr>
        <w:pStyle w:val="BodyText"/>
      </w:pPr>
      <w:r>
        <w:t xml:space="preserve">(คุณจีรนันท์) เป็นอย่างไรล่ะ น่ารักไหมล่ะ และดิฉันคิดว่าได้มอบให้กับผู้พิการที่จะได้มีอาชีพนี่ เสียงคุ้นมาเลย</w:t>
      </w:r>
    </w:p>
    <w:p>
      <w:pPr>
        <w:pStyle w:val="BodyText"/>
      </w:pPr>
      <w:r>
        <w:t xml:space="preserve">(คุณเพลงรบ) เนสท์เล่ มาแล้ว มาเลยอร่อยกัน</w:t>
      </w:r>
    </w:p>
    <w:p>
      <w:pPr>
        <w:pStyle w:val="BodyText"/>
      </w:pPr>
      <w:r>
        <w:t xml:space="preserve">(คุณจีรนันท์) ไม่รู้ว่าตอนนี้ในถังนี่ มีไอศกรีมหรือเปล่านะ</w:t>
      </w:r>
    </w:p>
    <w:p>
      <w:pPr>
        <w:pStyle w:val="BodyText"/>
      </w:pPr>
      <w:r>
        <w:t xml:space="preserve">(คุณเพลงรบ) ผมว่าต้องมีนะ สำหรับคุณธาดาเองนะครับ เป็นคนพิการซ้อนนะครับ ประเภท 1 คือ การมองเห็นนะครับ ซึ่งตาบอดซ้ายสนิทเลยนะครับ ส่วนด้านขวาเลือนราง</w:t>
      </w:r>
    </w:p>
    <w:p>
      <w:pPr>
        <w:pStyle w:val="BodyText"/>
      </w:pPr>
      <w:r>
        <w:t xml:space="preserve">(คุณจีรนันท์) ด้านขวานะคะ คนพิการทางการเคลื่อนไหวก็คือแขนนี่ขาดตั้งแต่ระดับข้อมือขึ้นไป เรื่องระเบิดขวด ตอนอายุ 12 ขวบด้วยนะคะ ขอบพระคุณผู้ใหญ่ทุก ๆ ท่านเลยนะคะ ผู้ใหญ่กระทรวง พม. นะคะ แล้วก็ขอบคุณทางเนสท์เล่ ด้วยนะคะ</w:t>
      </w:r>
    </w:p>
    <w:p>
      <w:pPr>
        <w:pStyle w:val="BodyText"/>
      </w:pPr>
      <w:r>
        <w:t xml:space="preserve">(คุณเพลงรบ) ในโอกาสนี้ ขอเชิญด้านหน้ารถนะครับ ถ่ายรูปร่วมกันนะครับ</w:t>
      </w:r>
    </w:p>
    <w:p>
      <w:pPr>
        <w:pStyle w:val="BodyText"/>
      </w:pPr>
      <w:r>
        <w:t xml:space="preserve">(คุณจีรนันท์) ค่ะ เมื่อสักครู่จะเห็นว่ามีการมอบกุญแจรถนะ</w:t>
      </w:r>
    </w:p>
    <w:p>
      <w:pPr>
        <w:pStyle w:val="BodyText"/>
      </w:pPr>
      <w:r>
        <w:t xml:space="preserve">(คุณเพลงรบ) เดี๋ยวขอเรียนเชิญท่านผู้บริหารด้านหน้ารถนะครับ อยู่บริเวณด้านหน้ารถนะครับ รถขยับนิดหนึ่งเพื่อภาพภาษาสมัยพี่จอยต้องบอกว่าภาพนี้ต้องขยาย ต้องขยายนะครับ เป็นอีกหนึ่งความรักนะครับ</w:t>
      </w:r>
    </w:p>
    <w:p>
      <w:pPr>
        <w:pStyle w:val="BodyText"/>
      </w:pPr>
      <w:r>
        <w:t xml:space="preserve">(คุณจีรนันท์) ใช่ค่ะ และอย่างที่ดิฉันบอกนะว่าเป็นเครื่องมือทำมาหากินจริง ๆ นะคะ</w:t>
      </w:r>
    </w:p>
    <w:p>
      <w:pPr>
        <w:pStyle w:val="BodyText"/>
      </w:pPr>
      <w:r>
        <w:t xml:space="preserve">(คุณเพลงรบ) อย่างพี่จอยเองนะครับ ก็ดูแลในส่วนของรายการ 7 สีช่วยชาวบ้านด้วย ก็จะเห็นว่าทุกปัญหาของประชาชนที่ร้องเรียนเข้ามา รวมถึงคนพิการนี่ ทางพี่จอยเองและทีมงานก็ช่วยกันสนับสนุนแก้ไข เห็นอย่างนี้แล้วเป็นอย่างไรครับ</w:t>
      </w:r>
    </w:p>
    <w:p>
      <w:pPr>
        <w:pStyle w:val="BodyText"/>
      </w:pPr>
      <w:r>
        <w:t xml:space="preserve">(คุณจีรนันท์) ปลื้มใจมาก ๆ เลย อยากให้ผู้พิการที่มีความฝันนะคะ เพราะหลาย ๆ ท่านมีความฝันอยากจะได้อุปกรณ์ เครื่องมือในการที่จะทำมาหากิน เพราะว่าแต่ละคนนี่คือเขาอยากจะมีกำลังใจในการที่จะเลี้ยงชีพตัวเองนะ คุณเห็นไหม</w:t>
      </w:r>
    </w:p>
    <w:p>
      <w:pPr>
        <w:pStyle w:val="BodyText"/>
      </w:pPr>
      <w:r>
        <w:t xml:space="preserve">(คุณเพลงรบ) แต่ตอตนี้ผมเห็นกุญแจมาแล้ว ทำพิธีมอบกุญแจ ขอเสียงปรบมือด้วยครับ</w:t>
      </w:r>
    </w:p>
    <w:p>
      <w:pPr>
        <w:pStyle w:val="BodyText"/>
      </w:pPr>
      <w:r>
        <w:t xml:space="preserve">(คุณจีรนันท์) ยินดีด้วยนะคะ และดิฉันเชื่อว่าจะเป็นเหมือนกันทรัพย์สินที่มีค่ามาก ๆ สำหรับคุณธาดาเลยค่ะ</w:t>
      </w:r>
    </w:p>
    <w:p>
      <w:pPr>
        <w:pStyle w:val="BodyText"/>
      </w:pPr>
      <w:r>
        <w:t xml:space="preserve">(คุณเพลงรบ) นอกจากเป็นทรัพย์สินแล้วยังเป็นทรัพสมบัติได้ด้วยนะ คนพิการถ้าเขาได้มีงาน ได้มีอาชีพ ได้หาเงินด้วยตัวเอง เขาก็จะเปลี่ยนจากภาระที่คนบอกว่าภาระของสังคม เป็นพลังของสังคมครับ ร่วมกันเป็นหนึ่งในพลังสังคม ส่งเสริมให้เขาประกอบอาชีพและเป็นอาชีพที่เขาชอบ</w:t>
      </w:r>
    </w:p>
    <w:p>
      <w:pPr>
        <w:pStyle w:val="BodyText"/>
      </w:pPr>
      <w:r>
        <w:t xml:space="preserve">(คุณจีรนันท์) อยากจะบอกเลยนะ สำหรับคนที่มองว่าผู้พิการเป็นภาระคุณคิดผิดมาก ๆ นะ ไม่ได้เป็นภาระเลยนะคะ แต่ว่าในมุมหนึ่ง โอกาสที่เขาจะเข้าในสังคมนี่มันอาจจะยากกว่าคนอื่น แต่ถ้ามีโอกาสแบบนี้นี่ ขออภัยเถอะ บางครั้งบางทีอาจจะเป็นภาระให้ผู้พิการด้วยซ้ำ</w:t>
      </w:r>
    </w:p>
    <w:p>
      <w:pPr>
        <w:pStyle w:val="BodyText"/>
      </w:pPr>
      <w:r>
        <w:t xml:space="preserve">(คุณเพลงรบ) ถูกต้องครับ ขอแค่เปลี่ยนมุมมองทางด้านลบเป็นความเข้าใจ เราจะอยู่ร่วมกันไปอย่างมีความสุขครับ</w:t>
      </w:r>
    </w:p>
    <w:p>
      <w:pPr>
        <w:pStyle w:val="BodyText"/>
      </w:pPr>
      <w:r>
        <w:t xml:space="preserve">(คุณจีรนันท์) ใช่ครับ เป็นภาพที่มีความสุขจริง ๆ นะคะ และเหมาะสมกับธีมงานสีชมพูจริง ๆ ด้วยค่ะ</w:t>
      </w:r>
    </w:p>
    <w:p>
      <w:pPr>
        <w:pStyle w:val="BodyText"/>
      </w:pPr>
      <w:r>
        <w:t xml:space="preserve">(คุณเพลงรบ) ธีมงานสีชมพู ตอนนี้ธีมงานเราครบแล้วนะครับ เป็นชมพู ฟ้า ฟ้า ชมพูนะครับ ขอขอบพระคุณนะครับ ลองเทสต์แล้วเทสต์รถ</w:t>
      </w:r>
    </w:p>
    <w:p>
      <w:pPr>
        <w:pStyle w:val="BodyText"/>
      </w:pPr>
      <w:r>
        <w:t xml:space="preserve">(คุณจีรนันท์) อยากลองเทสต์รถนี่</w:t>
      </w:r>
    </w:p>
    <w:p>
      <w:pPr>
        <w:pStyle w:val="BodyText"/>
      </w:pPr>
      <w:r>
        <w:t xml:space="preserve">(คุณเพลงรบ) ตอนนี้ท่านรองอธิบดี พก. เปิดดูว่ามีไอศกรีมหรือเปล่า</w:t>
      </w:r>
    </w:p>
    <w:p>
      <w:pPr>
        <w:pStyle w:val="BodyText"/>
      </w:pPr>
      <w:r>
        <w:t xml:space="preserve">(คุณเพลงรบ) มีด้วย</w:t>
      </w:r>
    </w:p>
    <w:p>
      <w:pPr>
        <w:pStyle w:val="BodyText"/>
      </w:pPr>
      <w:r>
        <w:t xml:space="preserve">(คุณจีรนันท์) มีจริง ๆ ด้วย</w:t>
      </w:r>
    </w:p>
    <w:p>
      <w:pPr>
        <w:pStyle w:val="BodyText"/>
      </w:pPr>
      <w:r>
        <w:t xml:space="preserve">(คุณเพลงรบ) ว่ามีด้วย</w:t>
      </w:r>
    </w:p>
    <w:p>
      <w:pPr>
        <w:pStyle w:val="BodyText"/>
      </w:pPr>
      <w:r>
        <w:t xml:space="preserve">(คุณจีรนันท์) ถ้าท่านยื่นแล้วต้องรับแล้วล่ะ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 ขอบคุณมากค่ะ</w:t>
      </w:r>
    </w:p>
    <w:p>
      <w:pPr>
        <w:pStyle w:val="BodyText"/>
      </w:pPr>
      <w:r>
        <w:t xml:space="preserve">(คุณเพลงรบ) ใครจะอุดหนุนนะครับ อุดหนุนได้เลย</w:t>
      </w:r>
    </w:p>
    <w:p>
      <w:pPr>
        <w:pStyle w:val="BodyText"/>
      </w:pPr>
      <w:r>
        <w:t xml:space="preserve">(คุณจีรนันท์) ใช่ค่ะ โอ้โห</w:t>
      </w:r>
    </w:p>
    <w:p>
      <w:pPr>
        <w:pStyle w:val="BodyText"/>
      </w:pPr>
      <w:r>
        <w:t xml:space="preserve">(คุณเพลงรบ) วันนี้เราได้ไอศกรีม เขาเรียกว่ายืนอย่างยาวนาน พอได้ไอศกรีมมานี่มีพลังขึ้นมาเลยเลย</w:t>
      </w:r>
    </w:p>
    <w:p>
      <w:pPr>
        <w:pStyle w:val="BodyText"/>
      </w:pPr>
      <w:r>
        <w:t xml:space="preserve">(คุณจีรนันท์) ยิ้มเลย ยิ้มเลย</w:t>
      </w:r>
    </w:p>
    <w:p>
      <w:pPr>
        <w:pStyle w:val="BodyText"/>
      </w:pPr>
      <w:r>
        <w:t xml:space="preserve">(คุณเพลงรบ) ยิ้มนะครับ</w:t>
      </w:r>
    </w:p>
    <w:p>
      <w:pPr>
        <w:pStyle w:val="BodyText"/>
      </w:pPr>
      <w:r>
        <w:t xml:space="preserve">(คุณจีรนันท์) เรียกว่าประเดิมให้คุณธาดาวันนี้ และเป็นการประเดิมแบบว่าด้วยผู้ใหญ่ของ พม. ด้วยนะคะ และทางด้านของเนสท์เล่ด้วยนะคะ</w:t>
      </w:r>
    </w:p>
    <w:p>
      <w:pPr>
        <w:pStyle w:val="BodyText"/>
      </w:pPr>
      <w:r>
        <w:t xml:space="preserve">(คุณเพลงรบ) วันนี้มีสื่อมวลชนมาคับคั่งเลย แบบนี้ต้องส่งต่อ</w:t>
      </w:r>
    </w:p>
    <w:p>
      <w:pPr>
        <w:pStyle w:val="BodyText"/>
      </w:pPr>
      <w:r>
        <w:t xml:space="preserve">(คุณจีรนันท์) คุณหมายถึงว่าต้องส่งต่อไอศกรีมให้พี่ ๆ สื่อมวลชนเหรอคะ</w:t>
      </w:r>
    </w:p>
    <w:p>
      <w:pPr>
        <w:pStyle w:val="BodyText"/>
      </w:pPr>
      <w:r>
        <w:t xml:space="preserve">(คุณเพลงรบ) ถ้าส่งต่อให้พี่ ๆ สื่อมวลชน พี่ ๆ สื่อมวลชนจะมีพลังในการส่งภาพ ใช่</w:t>
      </w:r>
    </w:p>
    <w:p>
      <w:pPr>
        <w:pStyle w:val="BodyText"/>
      </w:pPr>
      <w:r>
        <w:t xml:space="preserve">(คุณจีรนันท์) นี่ล่ะค่ะ เทสต์แล้วเรียบร้อย แล้วรถน่ารักมากเลยนะคะ กันแดด กันฝนเลย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จีรนันท์) กันแดดกันฝนได้ด้วย</w:t>
      </w:r>
    </w:p>
    <w:p>
      <w:pPr>
        <w:pStyle w:val="BodyText"/>
      </w:pPr>
      <w:r>
        <w:t xml:space="preserve">(คุณเพลงรบ) และผมเชื่อว่าคุณธาดา</w:t>
      </w:r>
    </w:p>
    <w:p>
      <w:pPr>
        <w:pStyle w:val="BodyText"/>
      </w:pPr>
      <w:r>
        <w:t xml:space="preserve">(คุณจีรนันท์) คุณธาดา</w:t>
      </w:r>
    </w:p>
    <w:p>
      <w:pPr>
        <w:pStyle w:val="BodyText"/>
      </w:pPr>
      <w:r>
        <w:t xml:space="preserve">(คุณเพลงรบ) จะไม่ค้ากำไรเกินควร เพราะว่าตอนนี้ท่านปลัดฯ กับท่านรองปลัดฯ</w:t>
      </w:r>
    </w:p>
    <w:p>
      <w:pPr>
        <w:pStyle w:val="BodyText"/>
      </w:pPr>
      <w:r>
        <w:t xml:space="preserve">(คุณเพลงรบ) หยิบแล้ว คิดไปเลย ชิ้นละ 100 ก็เป็นภาพน่ารัก ๆ นะครับ ที่เรียกว่าวันนี้มีทั้งบรรยากาศครอบครัวนะ บรรยากาศหน่วยงานหลักที่คอยดูแลและบรรยากาศที่ร่วมแสดงความยินดี ถือว่าครบรสกด 35 ครับ</w:t>
      </w:r>
    </w:p>
    <w:p>
      <w:pPr>
        <w:pStyle w:val="BodyText"/>
      </w:pPr>
      <w:r>
        <w:t xml:space="preserve">(คุณจีรนันท์) ขอบพระคุณด้วยนะคะ ขอบพระคุณค่ะ ท่านผู้บริหารของ พม. นะคะ แล้วก็ทางเนสท์เล่นะคะ ไปแล้วค่ะ ดูสิความสดใสของเรา</w:t>
      </w:r>
    </w:p>
    <w:p>
      <w:pPr>
        <w:pStyle w:val="BodyText"/>
      </w:pPr>
      <w:r>
        <w:t xml:space="preserve">(คุณเพลงรบ) ครบตรงกับธีมเลยนะครับ ชมพูฟ้าของงานนี้นะครับ เรียกได้ว่าเป็นการสนับสนุน นอกจากการสนับสนุนให้คนพิการมีอาชีพแล้ว แน่นอนนะครับ จะเป็นกำลังใจ และเป็นอีก 1 ตัวอย่างให้กับคนพิการคนอื่น ๆ ด้วยว่า</w:t>
      </w:r>
    </w:p>
    <w:p>
      <w:pPr>
        <w:pStyle w:val="BodyText"/>
      </w:pPr>
      <w:r>
        <w:t xml:space="preserve">(คุณจีรนันท์) ใช่</w:t>
      </w:r>
    </w:p>
    <w:p>
      <w:pPr>
        <w:pStyle w:val="BodyText"/>
      </w:pPr>
      <w:r>
        <w:t xml:space="preserve">(คุณเพลงรบ) การที่เขาได้ประกอบอาชีพ การที่เขาได้ขับรถของเขา หยิบเงิน ทอนเงิน หรือแลกเปลี่ยนสินค้านี่ คือ ความสุขที่เขาได้รับ</w:t>
      </w:r>
    </w:p>
    <w:p>
      <w:pPr>
        <w:pStyle w:val="BodyText"/>
      </w:pPr>
      <w:r>
        <w:t xml:space="preserve">(คุณจีรนันท์) ใช่ค่ะ ก็อยากจะส่งต่อกำลังใจดี ๆ แบบนี้นะคะ ให้กับผู้พิการนะคะ ทุก ๆ ท่านเลย อย่างที่บอกล่ะค่ะ ว่าในมุมมองของคนปกติทั่วไปเหมือนที่คุณเพลงรบบอกไปเมื่อสักครู่นี้นะคะ แค่คุณเปลี่ยนมุมมองเท่านั้นแหละนะคะ สังคมเราจะได้น่าอยู่มากยิ่งขึ้น</w:t>
      </w:r>
    </w:p>
    <w:p>
      <w:pPr>
        <w:pStyle w:val="BodyText"/>
      </w:pPr>
      <w:r>
        <w:t xml:space="preserve">(คุณเพลงรบ) แน่นอนนะครับ เราพยายามนำเรียนทุกท่านเสมอว่า เมื่อเห็นคนพิการ ไม่ต้องสงสารหรือเวทนา เพียงแต่เข้าใจเขา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เข้าใจความพิการแต่ละประเภท เข้าใจวิธีการอยู่ร่วมกัน เพราะการที่ที่บอกว่า เอ๊ะ ทำไมเราต้องไปเข้าใจคนพิการ คุณทราบไหมว่า คนพิการเขาก็ต้องทำความเข้าใจเหมือนกัน</w:t>
      </w:r>
    </w:p>
    <w:p>
      <w:pPr>
        <w:pStyle w:val="BodyText"/>
      </w:pPr>
      <w:r>
        <w:t xml:space="preserve">(คุณจีรนันท์) เราต่างเข้าใจกันและกัน สังคมเราจะมีแต่รอยยิ้มนะคะ อย่างเมื่อสักครู่นี้นะคะ ที่เรามอบรางวัลกันไป มอบโล่กันไป ท่านสุดท้ายที่</w:t>
      </w:r>
    </w:p>
    <w:p>
      <w:pPr>
        <w:pStyle w:val="BodyText"/>
      </w:pPr>
      <w:r>
        <w:t xml:space="preserve">(คุณจีรนันท์) เป็นจุดเปลี่ยนของดิฉัน ว่าคนพิการไม่ได้เป็นภาระนะ บางครั้งบางทีเราที่ไปเป็นภาระให้กับเขา เพราะเราเรียนมหาวิทยาลัยมาด้วยกัน บางเรื่องเขารู้ดีเก่งกว่าเราอีก เพราะฉะนั้นการช่วยเหลือกันมันทำให้เกิดความสนิทกัน ขออภัยนะคะ ทุกท่าน ดิฉันเคยอย่างนี้นะคะ เมื่อสักครู่นี้ตาบอด เรานี่ ด้วยความหวังดีนะ เราก็จูงเพื่อนเลยค่ะ จูงเพื่อนแบบนี้ เพื่อนก็สอนมาว่า เธอ เธอไม่ต้องจูงเราหรอก แค่ให้เราแตะศอกนี่ ศอกของเธอไปแล้วก็เดินไปแล้วก็ทิ้งระยะห่าง มันคือการทำความเข้าใจ แล้วก็รู้สึกว่า ถ้าทุกคนเข้าใจกันแบบนี้นะ มันเป็นสิ่งที่ดี ๆ ให้กัน แล้วมันจะเป็นสิ่งที่เขาก็อยู่ได้ อาจจะเป็นแค่มุมมองการเรียนรู้เล็ก ๆ น้อย ๆ แต่ที่เรามองนี่ คือ การสร้างความปลอดภัย การนำทางที่ถูกต้อง ปลอดภัยทั้งผู้ที่ตามและนำ ทำให้ทุกคนเรียนรู้ร่วมกันอย่างมีความสุขนะครับ</w:t>
      </w:r>
    </w:p>
    <w:p>
      <w:pPr>
        <w:pStyle w:val="BodyText"/>
      </w:pPr>
      <w:r>
        <w:t xml:space="preserve">(คุณจีรนันท์) ใช่แล้วค่ะ</w:t>
      </w:r>
    </w:p>
    <w:p>
      <w:pPr>
        <w:pStyle w:val="BodyText"/>
      </w:pPr>
      <w:r>
        <w:t xml:space="preserve">(คุณเพลงรบ) หลาย ๆ ท่านตอนนี้จะเห็นคนพิการเยอะมาก ตอนนี้ผมดีใจมาก ๆ ครับ เพราะว่าเราได้เห็นคนพิการออกสู่สังคม ทำกิจกรรมในสังคมเยอะมาก ๆ ตอนที่เรียนปี 1 อยู่กับคนพิการ คนพิการจะไม่ค่อยบอกให้คนรู้ว่าเขาพิการ รู้สึกว่าเขาอาย เขาไม่อยากให้คนรู้ว่าเขาพิการ ไม่กล้าที่จะก้าวออกไป แต่ตอนนี้เปลี่ยนไปครับ เขาใช้ชีวิตอย่างมีความสุขในสังคม อยากทำอะไรเขาก็ใช้ชีวิตได้อย่างอิสระ เพราะอะไรครับ เพราะเขากล้ามากขึ้น</w:t>
      </w:r>
    </w:p>
    <w:p>
      <w:pPr>
        <w:pStyle w:val="BodyText"/>
      </w:pPr>
      <w:r>
        <w:t xml:space="preserve">(คุณจีรนันท์) เข้าใจเขามากขึ้น ก็อยากให้สังคมเข้าใจเขามากขึ้น คนพิการ ก็เข้าใจคนในสังคม ต่างคนต่างเข้าใจกันนะครับ</w:t>
      </w:r>
    </w:p>
    <w:p>
      <w:pPr>
        <w:pStyle w:val="BodyText"/>
      </w:pPr>
      <w:r>
        <w:t xml:space="preserve">(คุณจีรนันท์) เอาล่ะค่ะ เมื่อสักครู่นี้ก็เป็นเรื่องของการมอบสิ่งดี ๆ ให้กับผู้พิการไปแล้ว เราจะเห็นได้ว่าภาพเต็มไปด้วยรอยยิ้ม เต็มไปด้วยความสุขนะคะ เดี๋ยวเราจะเข้าสู่อีกหนึ่งพิธีการบนเวทีค่ะ</w:t>
      </w:r>
    </w:p>
    <w:p>
      <w:pPr>
        <w:pStyle w:val="BodyText"/>
      </w:pPr>
      <w:r>
        <w:t xml:space="preserve">(คุณเพลงรบ) ฐานแห่งความมั่นคง คือ ฐานแห่งปัญญา แน่นอนนะครับ ว่า กระทรวงการพัฒนาสังคมและความมั่นคงของมนุษย์ ไม่ได้ขับเคลื่อนแต่งานทางด้านสังคมเท่านั้น บางคนอาจบอกว่า แก้ปัญหาสังคม ไม่ใช่ครับ แต่เราพัฒนาในทุกมิติ แน่นอนว่าอีก 1 มิติที่มีความสำคัญมาก ๆ นั่นคือการที่ได้ร่วมไม้ร่วมมือกับและเป็นมหาวิทยาลัยชั้นนำระดับประเทศ วันนี้นะครับ เรามีบันทึกข้อตกลงหรือ MOU นะครับ ทดลองนำร่อง สนับสนุนสถานศึกษาเพื่อเพิ่มศักยภาพของคนพิการ เอ๊ะ งานนี้จะเป็นอย่างไร แน่นอนว่ามีรายละเอียดมากมาย แต่ก่อนจะพูดรายละเอียดในวันนี้นะครับ เราขอเรียนเชิญ วันนี้เราจะขอเรียนเชิญสักขีพยานก่อนนะ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เพราะว่าสักขีพยานก่อนนะครับ ว่าสิ่งที่เกิดขึ้นในวันนี้คือสิ่งที่ดีและท่านแรกครับ ท่านปลัดที่แข็งแกร่งที่สุดของวันนี้นะครับ ท่านอนุกูล ปีดแก้ว ปลัดกระทรวงการพัฒนาสังคมและความมั่นคงของมนุษย์ ขอเรียนเชิญท่านอีกหนึ่งรอ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เพลงรบ) ขอเรียนเชิญครับ ท่านเป็นปลัดฯ ที่น่ารักมาก ๆ ขอเรียนเชิญท่านกันตพงศ์ รังษีสว่าง รองปลัดกระทรวง พม. ขอเรียนเชิญครั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จีรนันท์) ท่านต่อมานะคะ ขอเรียนเชิญท่าน อธิการบดีมหาวิทยาลัยเทคโนโลยีพระจอมเกล้าธนบุรี ขอเรียนเชิญค่ะ</w:t>
      </w:r>
    </w:p>
    <w:p>
      <w:pPr>
        <w:pStyle w:val="BodyText"/>
      </w:pPr>
      <w:r>
        <w:t xml:space="preserve">(คุณเพลงรบ) ขอเรียนเชิญอาจารย์ครับ ขอเรียนเชิญนะครับ อธิการบดีมหาวิทยาลัยเชียงใหม่ อุ๊ยขึ้นเหนือแล้ว</w:t>
      </w:r>
    </w:p>
    <w:p>
      <w:pPr>
        <w:pStyle w:val="BodyText"/>
      </w:pPr>
      <w:r>
        <w:t xml:space="preserve">(คุณจีรนันท์) ขึ้นเหนือแล้วเจ้า เมื่อสักครู่นี้ ขึ้นเหนือแล้วใช่ไหม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จีรนันท์) ท่านต่อมาค่ะ ท่านอธิบการดีมหาวิทยาลัยสงขลานครินทร์</w:t>
      </w:r>
    </w:p>
    <w:p>
      <w:pPr>
        <w:pStyle w:val="BodyText"/>
      </w:pPr>
      <w:r>
        <w:t xml:space="preserve">(คุณเพลงรบ) ภาคใต้</w:t>
      </w:r>
    </w:p>
    <w:p>
      <w:pPr>
        <w:pStyle w:val="BodyText"/>
      </w:pPr>
      <w:r>
        <w:t xml:space="preserve">(คุณจีรนันท์) ลงใต้ค่ะ ลงใต้กันบ้างนะคะ</w:t>
      </w:r>
    </w:p>
    <w:p>
      <w:pPr>
        <w:pStyle w:val="BodyText"/>
      </w:pPr>
      <w:r>
        <w:t xml:space="preserve">(คุณเพลงรบ) สงขลา ภาคใต้ไปแล้วนะครับ ขอเรียนเชิญท่านอธิบการดีมหาวิทยาลัยขอนแก่นครับ ขอเรียนเชิญครับ อาจารย์ อย่างนี้ได้ไหม</w:t>
      </w:r>
    </w:p>
    <w:p>
      <w:pPr>
        <w:pStyle w:val="BodyText"/>
      </w:pPr>
      <w:r>
        <w:t xml:space="preserve">(คุณจีรนันท์) ได้ค่ะ ไปอีสานนะคะ ลำดับถัดมานะคะ ท่านอธิบการดีมหาวิทยาลัยสวนดุสิต วิทยาเขตสุพรรณบุรีค่ะ</w:t>
      </w:r>
    </w:p>
    <w:p>
      <w:pPr>
        <w:pStyle w:val="BodyText"/>
      </w:pPr>
      <w:r>
        <w:t xml:space="preserve">(คุณเพลงรบ) และอีกหนึ่งมหาวิทยาลัยชั้นนำนะ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ท่านอธิบการดีสถาบันเทคโนโลยีพระจอมเกล้าเจ้าคุณทหารลาดกระบังครับ ขอเรียนเชิญครับ</w:t>
      </w:r>
    </w:p>
    <w:p>
      <w:pPr>
        <w:pStyle w:val="BodyText"/>
      </w:pPr>
      <w:r>
        <w:t xml:space="preserve">(คุณจีรนันท์) ท่านปลัดน่ารักมากเลยนะคะ</w:t>
      </w:r>
    </w:p>
    <w:p>
      <w:pPr>
        <w:pStyle w:val="BodyText"/>
      </w:pPr>
      <w:r>
        <w:t xml:space="preserve">(คุณเพลงรบ) น่ารักครับ</w:t>
      </w:r>
    </w:p>
    <w:p>
      <w:pPr>
        <w:pStyle w:val="BodyText"/>
      </w:pPr>
      <w:r>
        <w:t xml:space="preserve">(คุณจีรนันท์) ท่านอธิการแต่ละที่ขึ้นมาท่านก็จะเดินมาทักทายด้วยนะคะ</w:t>
      </w:r>
    </w:p>
    <w:p>
      <w:pPr>
        <w:pStyle w:val="BodyText"/>
      </w:pPr>
      <w:r>
        <w:t xml:space="preserve">(คุณเพลงรบ) ครับ และบนเวทีของเรานะครับ ครบทั้ง 6 มหาวิทยาลัยนะครับ ซึ่งต้องนำเรียนอย่างนี้นะครับ เป็นมหาวิทยาลัยชั้นนำของประเทศไทย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แต่รายชื่อที่เราอ่านนี่เราเล็งเห็นได้เลยว่าพุ่งเป้าไปทุกจังหวัดหรือทุกภาคของประเทศไทย ซึ่งเป็นมหาวิทยาลัยที่เรียกว่าเป็นหัวเมือง</w:t>
      </w:r>
    </w:p>
    <w:p>
      <w:pPr>
        <w:pStyle w:val="BodyText"/>
      </w:pPr>
      <w:r>
        <w:t xml:space="preserve">(คุณจีรนันท์) ใช่ค่ะ เพราะฉะนั้น ตอนนี้ก่อนที่จะเซ็น MOU กันนะคะ เราอยากจะให้ภาพแต่ละท่านสวยหล่อนะคะ ตอนนี้ต้องขออนุญาตนะคะ ท่านอธิบดี รวมถึงท่านรองปลัดฯ นะคะ จรดปากกาค่ะ หยิบปากกาขึ้นมาจรดที่กระดาษนะคะ และมองกล้องก่อนนะคะ แล้วยิ้มสวย ยิ้มก่อนนะคะ ก่อนที่จะเซ็น MOU กันนะคะ ให้ช่างภาพถ่ายภาพกันสักครู่หนึ่งก่อนนะคะ นี่ล่ะค่ะ เป็นความร่วมมือกันนะคะ ในการที่จะช่วยกันพัฒนาสังคมของเรากันต่อไปนะคะ</w:t>
      </w:r>
    </w:p>
    <w:p>
      <w:pPr>
        <w:pStyle w:val="BodyText"/>
      </w:pPr>
      <w:r>
        <w:t xml:space="preserve">(คุณเพลงรบ) เพราะฉะนั้น เราประกาศได้เลยนะครับ ว่าวันนี้ทุกภาคทั่วประเทศไทย มหาวิทยาลัยชั้นนำหัวเมืองของไทยนั้น ได้ร่วมเป็นส่วนหนึ่งในการบันทึกข้อตกลง ความร่วมมือ และขอเรียนเชิญทุกท่าน</w:t>
      </w:r>
    </w:p>
    <w:p>
      <w:pPr>
        <w:pStyle w:val="BodyText"/>
      </w:pPr>
      <w:r>
        <w:t xml:space="preserve">(คุณจีรนันท์) ถึงเวลาเซ็น MOU แล้ว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และนี่คือการทดลองนำร่องสถานศึกษา เพื่อกระจายการเพิ่มศักยภาพของคนพิการครับ ร่วมกับกระทรวงการพัฒนาสังคมและความมั่นคงของมนุษย์ และมหาวิทยาลัยชั้นนำทั้ง 6 มหาวิทยาลัย ของเสียงปรบมืออีกครั้งหนึ่งครับ</w:t>
      </w:r>
    </w:p>
    <w:p>
      <w:pPr>
        <w:pStyle w:val="BodyText"/>
      </w:pPr>
      <w:r>
        <w:t xml:space="preserve">(คุณจีรนันท์) และตอนนี้ขอเรียนเชิญค่ะ ท่านอธิการบดี ร่วมถึงท่านรองปลัดนะคะ ที่บริเวณด้านหน้าโพเดียมค่ะ ร่วมกันถ่ายภาพอีกครั้งหนึ่งนะคะ แล้วก็ขออนุญาตรบกวนถือเล่ม MOU ไว้นะคะ เดี๋ยวเจ้าหน้าที่ส่งให้นะคะ โดยที่เราจะไม่เปิดเล่มนะคะ ปิดเล่มเพื่อจะได้เห็นสีชมพูสวยงามแบบนี้ ถ่ายภาพร่วมกันนะคะ ถ่ายภาพร่วมกันอีกครั้งหนึ่งหลังจากเซ็น MOU เรียบร้อยแล้วค่ะ นี่ค่ะ เป็นความร่วมมือจริง ๆ นะคะ ของการศึกษามหาวิทยาลัยชั้นนำของประเทศไทย ในการที่จะร่วมมือกับกระทรวง พม. หรือกระทรวงการพัฒนาสังคมและความมั่นคงของมนุษย์นะคะ ในการที่จะนำร่อง ส่งเสริม และพัฒนาทักษะในการประกอบอาชีพของคนพิการ เพื่อการยกระดับชีวิตคนพิการค่ะ คุณภาพชีวิตของผู้พิการนี่ดีขึ้นด้วยนั่นเองนะคะ และต้องเน้นย้ำ ขอขอบคุณกระทรวงการพัฒนาสังคมและความมั่นคงของมนุษย์ครับ ท่านอธิการบดีทั้ง 6 มหาวิทยาลัยเทคโนโลยีพระจอมเกล้าธนบุรี บางมด ใช่ไหมครับ อธิการบดีมหาวิทยาลัยเชียงใหม่ อธิบการดีมหาวิทยาลัยสงขลานครินทร์ อธิบการดีมหาวิทยาลัยขอนแก่น อธิบการดีมหาวิทยาลัยสวนดุสิต วิทยาเขตสุพรรณบุรี ครับ</w:t>
      </w:r>
    </w:p>
    <w:p>
      <w:pPr>
        <w:pStyle w:val="BodyText"/>
      </w:pPr>
      <w:r>
        <w:t xml:space="preserve">(คุณจีรนันท์) และท่านอธิบการดีสถาบันเทคโนโลยีพระจอมเกล้าคุณทหารลาดกระบังด้วยนะคะ</w:t>
      </w:r>
    </w:p>
    <w:p>
      <w:pPr>
        <w:pStyle w:val="BodyText"/>
      </w:pPr>
      <w:r>
        <w:t xml:space="preserve">(คุณเพลงรบ) ขอเสียงปรบมือดัง ๆ อีกสักครั้งหนึ่งด้วยนะครับ</w:t>
      </w:r>
    </w:p>
    <w:p>
      <w:pPr>
        <w:pStyle w:val="BodyText"/>
      </w:pPr>
      <w:r>
        <w:t xml:space="preserve">(คุณจีรนันท์) เรียบร้อยแล้วค่ะ คุณเพลงรบ สำหรับการเซ็น MOU ในรอบแรก</w:t>
      </w:r>
    </w:p>
    <w:p>
      <w:pPr>
        <w:pStyle w:val="BodyText"/>
      </w:pPr>
      <w:r>
        <w:t xml:space="preserve">(คุณเพลงรบ) รอบแรก แสดงว่ามีอีก 1 รอบ</w:t>
      </w:r>
    </w:p>
    <w:p>
      <w:pPr>
        <w:pStyle w:val="BodyText"/>
      </w:pPr>
      <w:r>
        <w:t xml:space="preserve">(คุณจีรนันท์) ยังมีอีก 1 รอบ เพราะฉะนั้น</w:t>
      </w:r>
    </w:p>
    <w:p>
      <w:pPr>
        <w:pStyle w:val="BodyText"/>
      </w:pPr>
      <w:r>
        <w:t xml:space="preserve">(คุณเพลงรบ) ท่านปลัดฯ ยังคงอยู่บนเวทีต่อนะครับ ขอขอบพระคุณท่านอธิการบดีทั้ง 6 มหาวิทยาลัยด้วยนะครับ</w:t>
      </w:r>
    </w:p>
    <w:p>
      <w:pPr>
        <w:pStyle w:val="BodyText"/>
      </w:pPr>
      <w:r>
        <w:t xml:space="preserve">(คุณจีรนันท์) และท่านรองปลัดฯ ด้วยนะคะ ท่านปลัดฯ ของเรา นี่ล่ะค่ะ เมื่อสักครู่ MOU ในรอบแรกนะคะ เดี๋ยวเราจะมีการลงนามบันทึกความเข้าใจว่าด้วยในการพัฒนาระบบคนพิการแบบเบ็ดเสร็จ ณ จุดเดียว หรือ One Stop Service นะคะ</w:t>
      </w:r>
    </w:p>
    <w:p>
      <w:pPr>
        <w:pStyle w:val="BodyText"/>
      </w:pPr>
      <w:r>
        <w:t xml:space="preserve">(คุณเพลงรบ) จริง ๆ One Stop Service อยากไปจุดเดียวเรียบร้อยกลับบ้าน ไม่อยากไปหลาย ๆ หน่วยนะครับ ไม่อยากให้ชี้ไปชี้มา ตอนนี้ กระทรวงเรามาแล้วนะครับ กระทรวงเรานะครับ มุ่งเน้นนะครับ ว่าต้องการให้บริการ ณ จุดเดียวแบบเบ็ดเสร็จนะครับ</w:t>
      </w:r>
    </w:p>
    <w:p>
      <w:pPr>
        <w:pStyle w:val="BodyText"/>
      </w:pPr>
      <w:r>
        <w:t xml:space="preserve">(คุณจีรนันท์) ใช่ค่ะ เพราะว่าการอำนวยการสะดวกในรูปแบบนี้นะคะ มันส่งผลต่อผู้ที่ใช้บริการจริง ๆ นะคะ มาจุดเดียวและเรียบร้อยไปเลย เพราะบางครั้งบางทีมาติดต่อต้องไปจุดหนึ่ง หรือต้องไปอีกจุดหนึ่ง บางครั้งวันเดียวไม่เสร็จนะคุณเพลงรบ</w:t>
      </w:r>
    </w:p>
    <w:p>
      <w:pPr>
        <w:pStyle w:val="BodyText"/>
      </w:pPr>
      <w:r>
        <w:t xml:space="preserve">(คุณเพลงรบ) ถูกต้องครับ จริง ๆ บอกว่าติดต่อนี่เหนื่อยแล้วนะ แต่พอบอกว่ามี One Stop Service เราพร้อม เราพร้อมที่จะไปใช้บริการนะครับ</w:t>
      </w:r>
    </w:p>
    <w:p>
      <w:pPr>
        <w:pStyle w:val="BodyText"/>
      </w:pPr>
      <w:r>
        <w:t xml:space="preserve">(คุณจีรนันท์) ค่ะ ตอนนี้ขอเรียนเชิญท่านปลัดฯ นะคะ ที่บริเวณด้านตรงกลางของโพเดียมเลยนะค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นะครับ นายแพทย์ไพโรจน์ สุรัตนวนิช นะครับ รองอธิบดีกรมการแพทย์ บนเวทีด้วยนะครับ ขอเรียนเชิญ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ท่านรองอธิดีกรมส่งเสริมและพัฒนาคุณภาพชีวิตคนพิการ ครับ ท่าน สนธยา บุณยภูษิต ครับ</w:t>
      </w:r>
    </w:p>
    <w:p>
      <w:pPr>
        <w:pStyle w:val="BodyText"/>
      </w:pPr>
      <w:r>
        <w:t xml:space="preserve">(คุณจีรนันท์) ค่ะ และอีก 1 ท่านนะคะ แพทย์หญิงภัทรา อังสุวรรณ ผู้อำนวยการสถาบันสิรินธรเพื่อการฟื้นฟูสมรรถภาพทางการแพทย์แห่งชาติด้วยนะคะ ซึ่งท่านแพทย์หญิงภัทรานั้นจะเป็นสักขีพยานร่วมกับท่านปลัดฯ นะคะ</w:t>
      </w:r>
    </w:p>
    <w:p>
      <w:pPr>
        <w:pStyle w:val="BodyText"/>
      </w:pPr>
      <w:r>
        <w:t xml:space="preserve">(คุณเพลงรบ) ครับ ก็เรียกได้ว่าวันนี้เรามีสักขีพยานหลายท่านด้วยกันนะครับ มี พม. เองนะครับ และในส่วนด้านการแพทย์ด้วยนะครับ</w:t>
      </w:r>
    </w:p>
    <w:p>
      <w:pPr>
        <w:pStyle w:val="BodyText"/>
      </w:pPr>
      <w:r>
        <w:t xml:space="preserve">(คุณจีรนันท์) ใช่แล้วค่ะ ตอนนี้ โอเคค่ะ พร้อมนะคะ ก่อนที่จะเซ็น MOU หรือว่าลงนาม ขออนุญาตภาพสวย ๆ อีกสักภาพนะคะ จรดปากกาที่กระดาษเลยค่ะ และมองกล้องก่อนนะคะ มองกล้องก่อนนะคะ อย่าเพิ่งเซ็นนะคะ มองกล้องนะคะ พี่ช่างภาพที่ยกมืออยู่นะคะ ที่กล้องกลางของเราเลยค่ะ</w:t>
      </w:r>
    </w:p>
    <w:p>
      <w:pPr>
        <w:pStyle w:val="BodyText"/>
      </w:pPr>
      <w:r>
        <w:t xml:space="preserve">(คุณเพลงรบ) กดชัตเตอร์รัวได้เลยครับ</w:t>
      </w:r>
    </w:p>
    <w:p>
      <w:pPr>
        <w:pStyle w:val="BodyText"/>
      </w:pPr>
      <w:r>
        <w:t xml:space="preserve">(คุณจีรนันท์) นี่ค่ะ เป็นการถ่ายภาพร่วมกันก่อนนะคะ ก่อนที่จะลงนามกิจกรรมในเรื่องของความร่วมมือนะคะ</w:t>
      </w:r>
    </w:p>
    <w:p>
      <w:pPr>
        <w:pStyle w:val="BodyText"/>
      </w:pPr>
      <w:r>
        <w:t xml:space="preserve">(คุณเพลงรบ) ในเรื่องของการพัฒนาระบบคนพิการแบบเบ็ดเสร็จจุดเดียวนะครับ</w:t>
      </w:r>
    </w:p>
    <w:p>
      <w:pPr>
        <w:pStyle w:val="BodyText"/>
      </w:pPr>
      <w:r>
        <w:t xml:space="preserve">(คุณจีรนันท์) ใช่ค่ะ เรียบร้อยนะคะ ถ้าเรียบร้อยแล้ว เซ็นได้เลยค่ะ</w:t>
      </w:r>
    </w:p>
    <w:p>
      <w:pPr>
        <w:pStyle w:val="BodyText"/>
      </w:pPr>
      <w:r>
        <w:t xml:space="preserve">(คุณเพลงรบ) ขอเรียนเชิญเซ็นได้เลยครับ</w:t>
      </w:r>
    </w:p>
    <w:p>
      <w:pPr>
        <w:pStyle w:val="BodyText"/>
      </w:pPr>
      <w:r>
        <w:t xml:space="preserve">(คุณจีรนันท์) เอาล่ะค่ะ</w:t>
      </w:r>
    </w:p>
    <w:p>
      <w:pPr>
        <w:pStyle w:val="BodyText"/>
      </w:pPr>
      <w:r>
        <w:t xml:space="preserve">(คุณเพลงรบ) ขณะนี้ท่านเซ็นเสร็จเรียบร้อยแล้วนะครับ</w:t>
      </w:r>
    </w:p>
    <w:p>
      <w:pPr>
        <w:pStyle w:val="BodyText"/>
      </w:pPr>
      <w:r>
        <w:t xml:space="preserve">(คุณจีรนันท์) ค่ะ เพราะฉะนั้น ตอนนี้อีก 1 เล่มนะคะ ปิดเล่มนะคะ แล้วก็รบกวนท่านที่เซ็นลงนามนะคะ ถือเล่มมาด้านหน้าค่ะ พร้อมท่านปลัดฯ นะคะ แล้วก็ท่านแพทย์หญิงภัทรา ถ่ายภาพอีกหนึ่งภาพร่วมกันค่ะ</w:t>
      </w:r>
    </w:p>
    <w:p>
      <w:pPr>
        <w:pStyle w:val="BodyText"/>
      </w:pPr>
      <w:r>
        <w:t xml:space="preserve">(คุณเพลงรบ) ครับผม สำหรับการลงนามในการพัฒนาระบบบริการคนพิการแบบเบ็ดเสร็จ ณ จุดเดียว หรือ One Stop Service นั้นนะครับ จะทำให้เกิดประโยชน์แก่คนพิการในการอำนวยความสะดวกในด้านการยื่นขอการมีบัตรประจำตัวผู้พิการ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ได้อย่างรวดเร็วแบบทางระบบ E- Service ก็มีด้วยนะครับ ก็จะทำการพัฒนาระบบประเมินความพิการ ระบบออนไลน์นะครับ เชื่อมโยงกับระบบบัตรประจำตัวคนพิการของ พก. นั่นเองนะครับ โอกาสนี้นะครับ ต้องขอกราบขอบพระคุณท่านปลัดกระทรวงการพัฒนาสังคมและความมั่นคงของมนุษย์นะครับ ท่านรองอธิบดีกรมส่งเสริมและพัฒนาคุณภาพชีวิตคนพิการ รวมถึงท่านแพทย์หญิงภัทรา เป็นอย่างสูงนะครับ ที่ได้ขึ้นมาบนเวทีนะครับ</w:t>
      </w:r>
    </w:p>
    <w:p>
      <w:pPr>
        <w:pStyle w:val="BodyText"/>
      </w:pPr>
      <w:r>
        <w:t xml:space="preserve">(คุณจีรนันท์) ค่ะ ก็ผ่านไปนะคะ เรียบร้อยเลยวันนี้กิจกรรมที่จัดขึ้นบนเวทีที่อบอุ่นสร้างรอยยิ้มนะคะ ทำให้ดิฉันเชื่อว่าคนพิการจะมีกำลังใจต่อไปนะคะ</w:t>
      </w:r>
    </w:p>
    <w:p>
      <w:pPr>
        <w:pStyle w:val="BodyText"/>
      </w:pPr>
      <w:r>
        <w:t xml:space="preserve">(คุณเพลงรบ) ครับ เชื่อว่ากำลังใจนี้นะครับ นอกจากผู้ที่มาร่วมงานแล้ว เรา 2 คนเอง ในฐานะสื่อมวลชนก็สัมผัสได้ในการพัฒนาสังคม แน่นอนว่าอะไรที่ร่วมกันพัฒนาย่อมดีเสมอ</w:t>
      </w:r>
    </w:p>
    <w:p>
      <w:pPr>
        <w:pStyle w:val="BodyText"/>
      </w:pPr>
      <w:r>
        <w:t xml:space="preserve">(คุณจีรนันท์) ถูกต้องค่ะ และเราเป็นกำลังใจให้ด้วย ทุก ๆ ท่านเลยค่ะ ที่อยากจะส่งต่อกำลังใจดี ๆ รวมถึงพัฒนาในทุก ๆ ระบบที่เกี่ยวข้องกับคนพิการให้ดีขึ้นนะคะ เพราะว่าการที่เราจะพัฒนาอะไรก็แล้วแต่ เราต้องอาศัยกำลังใจ อาศัยกำลังกายเช่นกันนะคะ</w:t>
      </w:r>
    </w:p>
    <w:p>
      <w:pPr>
        <w:pStyle w:val="BodyText"/>
      </w:pPr>
      <w:r>
        <w:t xml:space="preserve">(คุณเพลงรบ) แน่นอนกำลังทุนทรัพย์ก็จำเป็น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(คุณเพลงรบ) เราต้องขอขอบคุณทุกหน่วยงาน วันนี้ก็เป็นอีก 1 วันที่แสดงให้เห็นว่าคนพิการไม่ได้อยู่ลำพัง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แต่เราอยู่ร่วมกันครับ</w:t>
      </w:r>
    </w:p>
    <w:p>
      <w:pPr>
        <w:pStyle w:val="BodyText"/>
      </w:pPr>
      <w:r>
        <w:t xml:space="preserve">(คุณจีรนันท์) และในช่วงต่อจากนี้ไปนะคะ ท่านปลัดฯ ก็จะไปที่บูธของมหาวิทยาลัย ขอบพระคุณท่านปลัดนะคะ และผู้บริหารกระทรวง พม. ทุกท่านด้วยนะคะ แล้วก็ท่านแขกผู้มีเกียรตินะคะ ท่านปลัดฯ จะไปที่บูธมหาวิทยาลัยพระธนบุรีนะคะ ซึ่งพี่ ๆ น้อง ๆ สื่อมวลชนค่ะ สามารถที่จะสัมภาษณ์ท่านปลัดได้ที่บูธตรงนั้นด้วยนะคะ อยากจะรู้อะไรเกี่ยวกับงานนี้แบบเจาะลึก สามารถถามนะคะ สัมภาษณ์ท่านปลัดฯ ได้เลยค่ะ</w:t>
      </w:r>
    </w:p>
    <w:p>
      <w:pPr>
        <w:pStyle w:val="BodyText"/>
      </w:pPr>
      <w:r>
        <w:t xml:space="preserve">(คุณเพลงรบ) ครับ และแน่นอนครับ ขอบคุณทุกท่านทุกหน่วยงานนะครับ สมาคมสภาคนพิการทุกประเภทนะครับ กลุ่มคนพิการทุกประเภทนะครับ บุคคลที่เกี่ยวข้องกับคนพิการ ผู้ปกครองคนพิการ องค์กรกลุ่มใด อื่นใดที่ให้การสนับสนุน และส่งเสริมคนพิการที่ได้มาร่วมงานวันคนพิการในวันนี้ และพี่จอยครับ เรายังมีอีก 1 วัน</w:t>
      </w:r>
    </w:p>
    <w:p>
      <w:pPr>
        <w:pStyle w:val="BodyText"/>
      </w:pPr>
      <w:r>
        <w:t xml:space="preserve">(คุณจีรนันท์) พรุ่งนี้</w:t>
      </w:r>
    </w:p>
    <w:p>
      <w:pPr>
        <w:pStyle w:val="BodyText"/>
      </w:pPr>
      <w:r>
        <w:t xml:space="preserve">(คุณเพลงรบ) พรุ่งนี้ครับ เริ่ม 8:00 - 16:00 น. หรือสี่โมงเย็น เริ่มกิจกรรมสามารถมาชิม ชอปได้เลย และพรุ่งนี้ยังมีกิจกรรมบนเวทีอีก มอบรางวัลอีก ยังไม่หมดเพียงเท่านั้นนะครับผม</w:t>
      </w:r>
    </w:p>
    <w:p>
      <w:pPr>
        <w:pStyle w:val="BodyText"/>
      </w:pPr>
      <w:r>
        <w:t xml:space="preserve">(คุณจีรนันท์) โอ้โห ค่ะ ก็ถือว่าเป็นการจัดกิจกรรมเพื่อคนพิการจริง ๆ นะค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จีรนันท์) ต้องขอบคุณจริง ๆ นะคะ สำหรับ และความมั่นคงของมนุษย์นะคะ</w:t>
      </w:r>
    </w:p>
    <w:p>
      <w:pPr>
        <w:pStyle w:val="BodyText"/>
      </w:pPr>
      <w:r>
        <w:t xml:space="preserve">(คุณเพลงรบ) ครับ และช่วงนี้เรา 2 คน ต้องขออนุญาตลาไปก่อน ติดตามพี่จอยของเราได้นะครับ ในช่วงข่าวในพระราชสำนัก ช่อง 7HD ค่ะ รายการ 7 สีช่วยชาวบ้าน</w:t>
      </w:r>
    </w:p>
    <w:p>
      <w:pPr>
        <w:pStyle w:val="BodyText"/>
      </w:pPr>
      <w:r>
        <w:t xml:space="preserve">(คุณเพลงรบ) และทุก ๆ รายการนะครับ</w:t>
      </w:r>
    </w:p>
    <w:p>
      <w:pPr>
        <w:pStyle w:val="BodyText"/>
      </w:pPr>
      <w:r>
        <w:t xml:space="preserve">(คุณจีรนันท์) ก็จะเจอคุณ</w:t>
      </w:r>
    </w:p>
    <w:p>
      <w:pPr>
        <w:pStyle w:val="BodyText"/>
      </w:pPr>
      <w:r>
        <w:t xml:space="preserve">(คุณเพลงรบ) จะเจอผมนะครับ และเรา 2 คน ต้องยุติการใช้เสียงเพียงเท่านี้ก่อนนะครับ ขอบพระคุณและสวัสดีครับ</w:t>
      </w:r>
    </w:p>
    <w:p>
      <w:pPr>
        <w:pStyle w:val="BodyText"/>
      </w:pPr>
      <w:r>
        <w:t xml:space="preserve">(คุณจีรนันท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3-11-30T09:03:16Z</dcterms:created>
  <dcterms:modified xsi:type="dcterms:W3CDTF">2023-11-30T0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พฤษจิกายน 2566 เวลา 14.48 น.</vt:lpwstr>
  </property>
  <property fmtid="{D5CDD505-2E9C-101B-9397-08002B2CF9AE}" pid="3" name="subtitle">
    <vt:lpwstr/>
  </property>
</Properties>
</file>